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5BEA" w:rsidRDefault="00381D1D">
      <w:r w:rsidRPr="00381D1D">
        <w:t>https://github.com/JamesAllingham/epistasisNet</w:t>
      </w:r>
    </w:p>
    <w:sectPr w:rsidR="008D5BE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je1NDI3NzS0sDRV0lEKTi0uzszPAykwrAUAMXuR8iwAAAA="/>
  </w:docVars>
  <w:rsids>
    <w:rsidRoot w:val="00381D1D"/>
    <w:rsid w:val="00381D1D"/>
    <w:rsid w:val="008D5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4F9C49-264D-430B-A9AE-8B1EB17B8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l Van Steen</dc:creator>
  <cp:keywords/>
  <dc:description/>
  <cp:lastModifiedBy>Kristel Van Steen</cp:lastModifiedBy>
  <cp:revision>1</cp:revision>
  <dcterms:created xsi:type="dcterms:W3CDTF">2020-04-30T13:39:00Z</dcterms:created>
  <dcterms:modified xsi:type="dcterms:W3CDTF">2020-04-30T13:40:00Z</dcterms:modified>
</cp:coreProperties>
</file>